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93579" w14:textId="2E45B0BC" w:rsidR="008910FD" w:rsidRPr="006F208D" w:rsidRDefault="00160F4E" w:rsidP="00A45FFD">
      <w:pPr>
        <w:spacing w:after="0"/>
      </w:pPr>
      <w:r w:rsidRPr="006F208D">
        <w:rPr>
          <w:b/>
          <w:bCs/>
        </w:rPr>
        <w:t>Student name</w:t>
      </w:r>
      <w:r w:rsidRPr="006F208D">
        <w:t>:</w:t>
      </w:r>
      <w:r w:rsidR="006F208D" w:rsidRPr="006F208D">
        <w:t xml:space="preserve"> </w:t>
      </w:r>
      <w:r w:rsidR="00E12F07">
        <w:t>S. H. R. B. Sugathadasa</w:t>
      </w:r>
    </w:p>
    <w:p w14:paraId="1C249844" w14:textId="426BE580" w:rsidR="00160F4E" w:rsidRPr="006F208D" w:rsidRDefault="00160F4E" w:rsidP="00A45FFD">
      <w:pPr>
        <w:spacing w:after="0"/>
      </w:pPr>
      <w:r w:rsidRPr="006F208D">
        <w:rPr>
          <w:b/>
          <w:bCs/>
        </w:rPr>
        <w:t>Student ID</w:t>
      </w:r>
      <w:r w:rsidRPr="006F208D">
        <w:t>:</w:t>
      </w:r>
      <w:r w:rsidR="00E12F07">
        <w:t xml:space="preserve"> 20221296</w:t>
      </w:r>
    </w:p>
    <w:p w14:paraId="2C62CA10" w14:textId="0EF7308E" w:rsidR="006F208D" w:rsidRDefault="006F208D" w:rsidP="00A45FFD">
      <w:pPr>
        <w:spacing w:after="0"/>
      </w:pPr>
      <w:r w:rsidRPr="006F208D">
        <w:rPr>
          <w:b/>
          <w:bCs/>
        </w:rPr>
        <w:t>Tutorial group (day, time, and tutor) – info is in your timetable</w:t>
      </w:r>
      <w:r w:rsidRPr="006F208D">
        <w:t xml:space="preserve">: </w:t>
      </w:r>
      <w:r w:rsidR="00E12F07">
        <w:t xml:space="preserve"> Tuesday,(1.30p.m.-3.30p.m.),Mr. Iresh Bandara</w:t>
      </w:r>
    </w:p>
    <w:p w14:paraId="6074C066" w14:textId="7A05FF83" w:rsidR="003371A4" w:rsidRDefault="003371A4" w:rsidP="00A45FFD">
      <w:pPr>
        <w:spacing w:after="0"/>
      </w:pPr>
    </w:p>
    <w:p w14:paraId="53284B76" w14:textId="61FB3E0B" w:rsidR="003371A4" w:rsidRDefault="003371A4" w:rsidP="00A45FFD">
      <w:pPr>
        <w:spacing w:after="0"/>
      </w:pPr>
      <w:r>
        <w:t>Fill the following table</w:t>
      </w:r>
      <w:r w:rsidR="00EC4B32">
        <w:t>. For test input, expected output and output obtained, add as many cases as you have tested.</w:t>
      </w:r>
    </w:p>
    <w:p w14:paraId="5FCD0C29" w14:textId="77777777" w:rsidR="00A45FFD" w:rsidRPr="006F208D" w:rsidRDefault="00A45FFD" w:rsidP="00A45FFD">
      <w:pPr>
        <w:spacing w:after="0"/>
      </w:pPr>
    </w:p>
    <w:p w14:paraId="7DC22483" w14:textId="1B642BA6" w:rsidR="00160F4E" w:rsidRPr="00160F4E" w:rsidRDefault="00160F4E">
      <w:pPr>
        <w:rPr>
          <w:i/>
          <w:iCs/>
        </w:rPr>
      </w:pPr>
      <w:r w:rsidRPr="00160F4E">
        <w:rPr>
          <w:i/>
          <w:iCs/>
        </w:rPr>
        <w:t>See</w:t>
      </w:r>
      <w:r w:rsidR="006F208D">
        <w:rPr>
          <w:i/>
          <w:iCs/>
        </w:rPr>
        <w:t xml:space="preserve"> an</w:t>
      </w:r>
      <w:r w:rsidRPr="00160F4E">
        <w:rPr>
          <w:i/>
          <w:iCs/>
        </w:rPr>
        <w:t xml:space="preserve"> example </w:t>
      </w:r>
      <w:r w:rsidR="006F208D">
        <w:rPr>
          <w:i/>
          <w:iCs/>
        </w:rPr>
        <w:t>of a completed</w:t>
      </w:r>
      <w:r w:rsidRPr="00160F4E">
        <w:rPr>
          <w:i/>
          <w:iCs/>
        </w:rPr>
        <w:t xml:space="preserve"> form in </w:t>
      </w:r>
      <w:r w:rsidR="00DA1F1A" w:rsidRPr="00160F4E">
        <w:rPr>
          <w:i/>
          <w:iCs/>
        </w:rPr>
        <w:t>B</w:t>
      </w:r>
      <w:r w:rsidR="00DA1F1A">
        <w:rPr>
          <w:i/>
          <w:iCs/>
        </w:rPr>
        <w:t>lackboard</w:t>
      </w:r>
      <w:r>
        <w:rPr>
          <w:i/>
          <w:iCs/>
        </w:rPr>
        <w:t>.</w:t>
      </w:r>
    </w:p>
    <w:tbl>
      <w:tblPr>
        <w:tblStyle w:val="GridTable1Light"/>
        <w:tblW w:w="9393" w:type="dxa"/>
        <w:tblLook w:val="04A0" w:firstRow="1" w:lastRow="0" w:firstColumn="1" w:lastColumn="0" w:noHBand="0" w:noVBand="1"/>
      </w:tblPr>
      <w:tblGrid>
        <w:gridCol w:w="737"/>
        <w:gridCol w:w="2519"/>
        <w:gridCol w:w="1625"/>
        <w:gridCol w:w="1494"/>
        <w:gridCol w:w="1490"/>
        <w:gridCol w:w="1497"/>
        <w:gridCol w:w="6"/>
        <w:gridCol w:w="25"/>
      </w:tblGrid>
      <w:tr w:rsidR="00160F4E" w14:paraId="2520584F" w14:textId="77777777" w:rsidTr="009F5B51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4C6F1934" w14:textId="3FE80CD2" w:rsidR="00160F4E" w:rsidRDefault="00160F4E" w:rsidP="00502ECA">
            <w:r>
              <w:t>Task</w:t>
            </w:r>
          </w:p>
        </w:tc>
        <w:tc>
          <w:tcPr>
            <w:tcW w:w="2519" w:type="dxa"/>
          </w:tcPr>
          <w:p w14:paraId="06B9799C" w14:textId="77777777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elf-assessment</w:t>
            </w:r>
          </w:p>
          <w:p w14:paraId="5D26B72E" w14:textId="7304A6AD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select one)</w:t>
            </w:r>
          </w:p>
        </w:tc>
        <w:tc>
          <w:tcPr>
            <w:tcW w:w="1625" w:type="dxa"/>
          </w:tcPr>
          <w:p w14:paraId="314E5101" w14:textId="39E4C254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input</w:t>
            </w:r>
          </w:p>
        </w:tc>
        <w:tc>
          <w:tcPr>
            <w:tcW w:w="1494" w:type="dxa"/>
          </w:tcPr>
          <w:p w14:paraId="24865F6B" w14:textId="08EE55B0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output</w:t>
            </w:r>
          </w:p>
        </w:tc>
        <w:tc>
          <w:tcPr>
            <w:tcW w:w="1490" w:type="dxa"/>
          </w:tcPr>
          <w:p w14:paraId="52074D5C" w14:textId="3F3F1F81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</w:t>
            </w:r>
            <w:r w:rsidR="006F208D">
              <w:t xml:space="preserve"> obtained</w:t>
            </w:r>
          </w:p>
        </w:tc>
        <w:tc>
          <w:tcPr>
            <w:tcW w:w="1497" w:type="dxa"/>
          </w:tcPr>
          <w:p w14:paraId="7D2F92D1" w14:textId="399CF9AD" w:rsidR="00160F4E" w:rsidRDefault="00160F4E" w:rsidP="00502E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60F4E" w14:paraId="47667809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64E89641" w14:textId="44409986" w:rsidR="00160F4E" w:rsidRDefault="00160F4E" w:rsidP="00502ECA">
            <w:r>
              <w:t>1</w:t>
            </w:r>
          </w:p>
        </w:tc>
        <w:tc>
          <w:tcPr>
            <w:tcW w:w="2519" w:type="dxa"/>
          </w:tcPr>
          <w:p w14:paraId="0A89E6C9" w14:textId="72098309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9770595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C658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2BD27E15" w14:textId="016BFAC6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981925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49D9275C" w14:textId="206423E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321698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2AC7D5E8" w14:textId="03FE4842" w:rsidR="00160F4E" w:rsidRDefault="003371A4" w:rsidP="00502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</w:t>
            </w:r>
          </w:p>
        </w:tc>
        <w:tc>
          <w:tcPr>
            <w:tcW w:w="1494" w:type="dxa"/>
          </w:tcPr>
          <w:p w14:paraId="4F65E4D2" w14:textId="3C52184E" w:rsidR="00160F4E" w:rsidRDefault="003371A4" w:rsidP="00502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</w:t>
            </w:r>
            <w:r w:rsidR="00DC6583">
              <w:t>Welcome to New Theatre</w:t>
            </w:r>
          </w:p>
        </w:tc>
        <w:tc>
          <w:tcPr>
            <w:tcW w:w="1490" w:type="dxa"/>
          </w:tcPr>
          <w:p w14:paraId="13082754" w14:textId="6BC802D1" w:rsidR="00160F4E" w:rsidRDefault="003371A4" w:rsidP="00502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</w:t>
            </w:r>
            <w:r w:rsidR="00DC6583">
              <w:t xml:space="preserve"> Welcome to New Theatre</w:t>
            </w:r>
          </w:p>
        </w:tc>
        <w:tc>
          <w:tcPr>
            <w:tcW w:w="1497" w:type="dxa"/>
          </w:tcPr>
          <w:p w14:paraId="3AD98F97" w14:textId="16E5EA24" w:rsidR="00160F4E" w:rsidRDefault="00DC6583" w:rsidP="00502E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22A45279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4117C57D" w14:textId="7D4E7D39" w:rsidR="00160F4E" w:rsidRDefault="00160F4E" w:rsidP="00160F4E">
            <w:r>
              <w:t>2</w:t>
            </w:r>
          </w:p>
        </w:tc>
        <w:tc>
          <w:tcPr>
            <w:tcW w:w="2519" w:type="dxa"/>
          </w:tcPr>
          <w:p w14:paraId="4F6028CB" w14:textId="5A501F6F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25211367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C658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3709E26B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09840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48002C8B" w14:textId="113FE137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7664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24F946C6" w14:textId="77777777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</w:t>
            </w:r>
          </w:p>
          <w:p w14:paraId="0D8148CA" w14:textId="77777777" w:rsidR="00DC6583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. Option 0 </w:t>
            </w:r>
          </w:p>
          <w:p w14:paraId="49B9AC0F" w14:textId="178015EC" w:rsidR="00DC6583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ed</w:t>
            </w:r>
          </w:p>
        </w:tc>
        <w:tc>
          <w:tcPr>
            <w:tcW w:w="1494" w:type="dxa"/>
          </w:tcPr>
          <w:p w14:paraId="24777A93" w14:textId="77777777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Menu with 9 options</w:t>
            </w:r>
          </w:p>
          <w:p w14:paraId="730A93F0" w14:textId="3F5CC6FF" w:rsidR="00DC6583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Programme terminates</w:t>
            </w:r>
          </w:p>
        </w:tc>
        <w:tc>
          <w:tcPr>
            <w:tcW w:w="1490" w:type="dxa"/>
          </w:tcPr>
          <w:p w14:paraId="25DF8083" w14:textId="77777777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Menu with 9 options</w:t>
            </w:r>
          </w:p>
          <w:p w14:paraId="7291314C" w14:textId="77777777" w:rsidR="00DC6583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: Programme </w:t>
            </w:r>
          </w:p>
          <w:p w14:paraId="77DA4BE1" w14:textId="02B5E27B" w:rsidR="00DC6583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ds</w:t>
            </w:r>
          </w:p>
        </w:tc>
        <w:tc>
          <w:tcPr>
            <w:tcW w:w="1497" w:type="dxa"/>
          </w:tcPr>
          <w:p w14:paraId="0C9DF3F2" w14:textId="37C5ABAD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nu working correctly with options</w:t>
            </w:r>
          </w:p>
        </w:tc>
      </w:tr>
      <w:tr w:rsidR="00160F4E" w14:paraId="64FF000D" w14:textId="77777777" w:rsidTr="009F5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3" w:type="dxa"/>
            <w:gridSpan w:val="8"/>
          </w:tcPr>
          <w:p w14:paraId="615F78DC" w14:textId="3C6F8B2F" w:rsidR="00160F4E" w:rsidRDefault="00160F4E" w:rsidP="00160F4E">
            <w:r>
              <w:t>Insert screenshot of your menu here</w:t>
            </w:r>
            <w:r w:rsidR="003C2F62">
              <w:t xml:space="preserve"> including the welcome message</w:t>
            </w:r>
            <w:r>
              <w:t>:</w:t>
            </w:r>
          </w:p>
          <w:p w14:paraId="45886F2F" w14:textId="1E1E2748" w:rsidR="00160F4E" w:rsidRDefault="00160F4E" w:rsidP="00160F4E"/>
          <w:p w14:paraId="3A239628" w14:textId="6657F620" w:rsidR="00160F4E" w:rsidRDefault="00D14DBE" w:rsidP="00160F4E">
            <w:r>
              <w:rPr>
                <w:noProof/>
              </w:rPr>
              <w:drawing>
                <wp:inline distT="0" distB="0" distL="0" distR="0" wp14:anchorId="578A0F60" wp14:editId="0FABC786">
                  <wp:extent cx="5731510" cy="3222625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22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3F0065" w14:textId="77777777" w:rsidR="00160F4E" w:rsidRDefault="00160F4E" w:rsidP="00160F4E"/>
        </w:tc>
      </w:tr>
      <w:tr w:rsidR="00160F4E" w14:paraId="2B132F01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14FCB158" w14:textId="4726E1DA" w:rsidR="00160F4E" w:rsidRDefault="00160F4E" w:rsidP="00160F4E">
            <w:r>
              <w:t>3</w:t>
            </w:r>
          </w:p>
        </w:tc>
        <w:tc>
          <w:tcPr>
            <w:tcW w:w="2519" w:type="dxa"/>
          </w:tcPr>
          <w:p w14:paraId="13839960" w14:textId="070DCE62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5819481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C658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3A9FC401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893104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3D2C3816" w14:textId="1E2F22D2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4048799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647089E5" w14:textId="0EF35FEA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Option 1 +row </w:t>
            </w:r>
            <w:r w:rsidR="00BD053F">
              <w:t>4</w:t>
            </w:r>
          </w:p>
        </w:tc>
        <w:tc>
          <w:tcPr>
            <w:tcW w:w="1494" w:type="dxa"/>
          </w:tcPr>
          <w:p w14:paraId="4C66F13B" w14:textId="2BF78B81" w:rsidR="00160F4E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hows “Invalid row number. Please enter between 1-3”</w:t>
            </w:r>
          </w:p>
        </w:tc>
        <w:tc>
          <w:tcPr>
            <w:tcW w:w="1490" w:type="dxa"/>
          </w:tcPr>
          <w:p w14:paraId="24413283" w14:textId="14D7D79C" w:rsidR="00160F4E" w:rsidRPr="00FA2128" w:rsidRDefault="00DC6583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t>1:</w:t>
            </w:r>
            <w:r w:rsidR="00FA2128">
              <w:t xml:space="preserve"> Shows “Invalid row number. Please enter between 1-3”</w:t>
            </w:r>
          </w:p>
        </w:tc>
        <w:tc>
          <w:tcPr>
            <w:tcW w:w="1497" w:type="dxa"/>
          </w:tcPr>
          <w:p w14:paraId="743B8967" w14:textId="5FB11164" w:rsidR="00160F4E" w:rsidRDefault="00FA212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18A8E638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19FEF323" w14:textId="39B342A2" w:rsidR="00160F4E" w:rsidRDefault="00160F4E" w:rsidP="00160F4E">
            <w:r>
              <w:t>4</w:t>
            </w:r>
          </w:p>
        </w:tc>
        <w:tc>
          <w:tcPr>
            <w:tcW w:w="2519" w:type="dxa"/>
          </w:tcPr>
          <w:p w14:paraId="45464956" w14:textId="7045B595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1753492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C6583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34783891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462029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64C23AE9" w14:textId="031EE1BB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10332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24B76386" w14:textId="5FAA531F" w:rsidR="00FA2128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 xml:space="preserve">1: Option 1 + row = </w:t>
            </w:r>
            <w:r w:rsidR="00616F58">
              <w:t>2</w:t>
            </w:r>
            <w:r>
              <w:t xml:space="preserve">, seat = </w:t>
            </w:r>
            <w:r w:rsidR="00211FA8">
              <w:t>1</w:t>
            </w:r>
            <w:r w:rsidR="00BD053F">
              <w:t>1</w:t>
            </w:r>
            <w:r>
              <w:t xml:space="preserve"> + option 2</w:t>
            </w:r>
          </w:p>
          <w:p w14:paraId="0A5AFB80" w14:textId="2A71C946" w:rsidR="00160F4E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2: (case 1) + Option 1 + row = 1, seat = 2 + option 1</w:t>
            </w:r>
          </w:p>
        </w:tc>
        <w:tc>
          <w:tcPr>
            <w:tcW w:w="1494" w:type="dxa"/>
          </w:tcPr>
          <w:p w14:paraId="53F88801" w14:textId="77777777" w:rsidR="00FA2128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1: Shows seating area with correct seat taken</w:t>
            </w:r>
          </w:p>
          <w:p w14:paraId="5F6F24D5" w14:textId="0086644F" w:rsidR="00160F4E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2: Shows both seats as taken</w:t>
            </w:r>
          </w:p>
        </w:tc>
        <w:tc>
          <w:tcPr>
            <w:tcW w:w="1490" w:type="dxa"/>
          </w:tcPr>
          <w:p w14:paraId="790667C7" w14:textId="77777777" w:rsidR="00FA2128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1: Shows seating area with correct seat taken</w:t>
            </w:r>
          </w:p>
          <w:p w14:paraId="45E4D639" w14:textId="05C82958" w:rsidR="00160F4E" w:rsidRDefault="00FA2128" w:rsidP="00FA212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2: Shows both seats as taken</w:t>
            </w:r>
          </w:p>
        </w:tc>
        <w:tc>
          <w:tcPr>
            <w:tcW w:w="1497" w:type="dxa"/>
          </w:tcPr>
          <w:p w14:paraId="76FB1030" w14:textId="660AEE83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Correct</w:t>
            </w:r>
          </w:p>
        </w:tc>
      </w:tr>
      <w:tr w:rsidR="00160F4E" w14:paraId="29B9CE97" w14:textId="77777777" w:rsidTr="009F5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93" w:type="dxa"/>
            <w:gridSpan w:val="8"/>
          </w:tcPr>
          <w:p w14:paraId="235F4D93" w14:textId="2CACA803" w:rsidR="00160F4E" w:rsidRDefault="00160F4E" w:rsidP="00160F4E">
            <w:r>
              <w:t>Insert screenshot of your output for task 4 here</w:t>
            </w:r>
            <w:r w:rsidR="00387300">
              <w:t xml:space="preserve"> after </w:t>
            </w:r>
            <w:r w:rsidR="00F235C6">
              <w:t>buying</w:t>
            </w:r>
            <w:r w:rsidR="00415365">
              <w:t xml:space="preserve"> a ticket for row 1, seat 1 and row 3, seat 20</w:t>
            </w:r>
            <w:r w:rsidR="00F235C6">
              <w:t xml:space="preserve"> </w:t>
            </w:r>
            <w:r>
              <w:t>:</w:t>
            </w:r>
          </w:p>
          <w:p w14:paraId="57A5EF79" w14:textId="77777777" w:rsidR="006F208D" w:rsidRDefault="006F208D" w:rsidP="00160F4E"/>
          <w:p w14:paraId="79DC1AC5" w14:textId="6DD4676C" w:rsidR="00160F4E" w:rsidRDefault="00D14DBE" w:rsidP="00160F4E">
            <w:r>
              <w:rPr>
                <w:noProof/>
              </w:rPr>
              <w:drawing>
                <wp:inline distT="0" distB="0" distL="0" distR="0" wp14:anchorId="089095F2" wp14:editId="481F4A33">
                  <wp:extent cx="5731510" cy="322262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222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67F2C" w14:textId="77777777" w:rsidR="00160F4E" w:rsidRDefault="00160F4E" w:rsidP="00160F4E"/>
          <w:p w14:paraId="0269A3B3" w14:textId="0BFC02DD" w:rsidR="00160F4E" w:rsidRDefault="00160F4E" w:rsidP="00160F4E"/>
        </w:tc>
      </w:tr>
      <w:tr w:rsidR="00160F4E" w14:paraId="47FA7228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2294B1A9" w14:textId="2D1023E9" w:rsidR="00160F4E" w:rsidRDefault="00160F4E" w:rsidP="00160F4E">
            <w:r>
              <w:t>5</w:t>
            </w:r>
          </w:p>
        </w:tc>
        <w:tc>
          <w:tcPr>
            <w:tcW w:w="2519" w:type="dxa"/>
          </w:tcPr>
          <w:p w14:paraId="564664AD" w14:textId="12EAF4F8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56361691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65911883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231148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3D706687" w14:textId="0A66475D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367866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1C1A237C" w14:textId="7E7689A5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 + row = 3, seat = 10 + option 3</w:t>
            </w:r>
          </w:p>
        </w:tc>
        <w:tc>
          <w:tcPr>
            <w:tcW w:w="1494" w:type="dxa"/>
          </w:tcPr>
          <w:p w14:paraId="31D008BD" w14:textId="31E2BD87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ancel the seat number correctly</w:t>
            </w:r>
          </w:p>
        </w:tc>
        <w:tc>
          <w:tcPr>
            <w:tcW w:w="1490" w:type="dxa"/>
          </w:tcPr>
          <w:p w14:paraId="14EC1973" w14:textId="37FBECFC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ancel the seat number correctly</w:t>
            </w:r>
          </w:p>
        </w:tc>
        <w:tc>
          <w:tcPr>
            <w:tcW w:w="1497" w:type="dxa"/>
          </w:tcPr>
          <w:p w14:paraId="4098FBA3" w14:textId="4EFAABDA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185BE613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6DFA4F7B" w14:textId="5F3E5A10" w:rsidR="00160F4E" w:rsidRDefault="00160F4E" w:rsidP="00160F4E">
            <w:r>
              <w:t>6</w:t>
            </w:r>
          </w:p>
        </w:tc>
        <w:tc>
          <w:tcPr>
            <w:tcW w:w="2519" w:type="dxa"/>
          </w:tcPr>
          <w:p w14:paraId="4E282B1F" w14:textId="2F7D67E0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9651642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760B3075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34580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36C8118D" w14:textId="264EDD6F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793208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34562F68" w14:textId="2E8E8C8A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 + row = 3, seat = 10 + option 4</w:t>
            </w:r>
          </w:p>
        </w:tc>
        <w:tc>
          <w:tcPr>
            <w:tcW w:w="1494" w:type="dxa"/>
          </w:tcPr>
          <w:p w14:paraId="5067FAD6" w14:textId="77777777" w:rsidR="00616F58" w:rsidRDefault="00616F58" w:rsidP="00616F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hows the available seats.</w:t>
            </w:r>
          </w:p>
          <w:p w14:paraId="696572CF" w14:textId="77777777" w:rsidR="00160F4E" w:rsidRDefault="00160F4E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0" w:type="dxa"/>
          </w:tcPr>
          <w:p w14:paraId="4C14CBC4" w14:textId="77777777" w:rsidR="00616F58" w:rsidRDefault="00616F58" w:rsidP="00616F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hows the available seats.</w:t>
            </w:r>
          </w:p>
          <w:p w14:paraId="73F25AB8" w14:textId="15006AFB" w:rsidR="00160F4E" w:rsidRDefault="00160F4E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97" w:type="dxa"/>
          </w:tcPr>
          <w:p w14:paraId="338F37C9" w14:textId="466EF960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7077C899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18962864" w14:textId="75754F65" w:rsidR="00160F4E" w:rsidRDefault="00160F4E" w:rsidP="00160F4E">
            <w:r>
              <w:t>7</w:t>
            </w:r>
          </w:p>
        </w:tc>
        <w:tc>
          <w:tcPr>
            <w:tcW w:w="2519" w:type="dxa"/>
          </w:tcPr>
          <w:p w14:paraId="5E1DBDB4" w14:textId="16C22D2F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53561849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36038E10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31664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539854BA" w14:textId="416DD653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04535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15F73997" w14:textId="71E8911A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+ row=</w:t>
            </w:r>
            <w:r w:rsidR="00211FA8">
              <w:t>2</w:t>
            </w:r>
            <w:r>
              <w:t>, seat=</w:t>
            </w:r>
            <w:r w:rsidR="00211FA8">
              <w:t>10</w:t>
            </w:r>
            <w:r>
              <w:t>+option 5</w:t>
            </w:r>
          </w:p>
        </w:tc>
        <w:tc>
          <w:tcPr>
            <w:tcW w:w="1494" w:type="dxa"/>
          </w:tcPr>
          <w:p w14:paraId="48691D69" w14:textId="0203E4D5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aves the information to the file</w:t>
            </w:r>
          </w:p>
        </w:tc>
        <w:tc>
          <w:tcPr>
            <w:tcW w:w="1490" w:type="dxa"/>
          </w:tcPr>
          <w:p w14:paraId="039A30E5" w14:textId="1B5AB53E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aves the information to the file</w:t>
            </w:r>
          </w:p>
        </w:tc>
        <w:tc>
          <w:tcPr>
            <w:tcW w:w="1497" w:type="dxa"/>
          </w:tcPr>
          <w:p w14:paraId="4D527C4F" w14:textId="1C72F2E3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77D113AA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1F3A4F27" w14:textId="3073D4C5" w:rsidR="00160F4E" w:rsidRDefault="00160F4E" w:rsidP="00160F4E">
            <w:r>
              <w:t>8</w:t>
            </w:r>
          </w:p>
        </w:tc>
        <w:tc>
          <w:tcPr>
            <w:tcW w:w="2519" w:type="dxa"/>
          </w:tcPr>
          <w:p w14:paraId="19C3C558" w14:textId="5AF9D1F2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971844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06769198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57006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1AFB4B89" w14:textId="0DBC38C8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74619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358D7B5F" w14:textId="3F788F78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+ row =2, seat =1</w:t>
            </w:r>
            <w:r w:rsidR="00211FA8">
              <w:t>1</w:t>
            </w:r>
            <w:r>
              <w:t>+ option 5 + option 6 +option 2</w:t>
            </w:r>
          </w:p>
        </w:tc>
        <w:tc>
          <w:tcPr>
            <w:tcW w:w="1494" w:type="dxa"/>
          </w:tcPr>
          <w:p w14:paraId="0FC2B29F" w14:textId="420267D8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ave information to the text file and load it back from the file</w:t>
            </w:r>
          </w:p>
        </w:tc>
        <w:tc>
          <w:tcPr>
            <w:tcW w:w="1490" w:type="dxa"/>
          </w:tcPr>
          <w:p w14:paraId="3B4B3FB3" w14:textId="369A3BDD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Save information to the text file and load it back from the file</w:t>
            </w:r>
          </w:p>
        </w:tc>
        <w:tc>
          <w:tcPr>
            <w:tcW w:w="1497" w:type="dxa"/>
          </w:tcPr>
          <w:p w14:paraId="50D789DF" w14:textId="423852DA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182A1BE2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1791C9D6" w14:textId="227C6094" w:rsidR="00160F4E" w:rsidRDefault="00160F4E" w:rsidP="00160F4E">
            <w:r>
              <w:t>9</w:t>
            </w:r>
          </w:p>
        </w:tc>
        <w:tc>
          <w:tcPr>
            <w:tcW w:w="2519" w:type="dxa"/>
          </w:tcPr>
          <w:p w14:paraId="02A238A3" w14:textId="31616BF5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61048060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246378FE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968853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4EF8D635" w14:textId="17256F76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434939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3B3E8353" w14:textId="1E151A09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 + enter name surname and email+ row=1, seat =2</w:t>
            </w:r>
          </w:p>
        </w:tc>
        <w:tc>
          <w:tcPr>
            <w:tcW w:w="1494" w:type="dxa"/>
          </w:tcPr>
          <w:p w14:paraId="6840D959" w14:textId="2660CBFE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reated an object from class Person with a constructor</w:t>
            </w:r>
          </w:p>
        </w:tc>
        <w:tc>
          <w:tcPr>
            <w:tcW w:w="1490" w:type="dxa"/>
          </w:tcPr>
          <w:p w14:paraId="1ADF0F24" w14:textId="24ACBA3E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reated an object from class Person with a constructor</w:t>
            </w:r>
          </w:p>
        </w:tc>
        <w:tc>
          <w:tcPr>
            <w:tcW w:w="1497" w:type="dxa"/>
          </w:tcPr>
          <w:p w14:paraId="7A548974" w14:textId="449FE07A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160F4E" w14:paraId="5BE81E90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53C07D61" w14:textId="2F35A514" w:rsidR="00160F4E" w:rsidRDefault="00160F4E" w:rsidP="00160F4E">
            <w:r>
              <w:lastRenderedPageBreak/>
              <w:t>10</w:t>
            </w:r>
          </w:p>
        </w:tc>
        <w:tc>
          <w:tcPr>
            <w:tcW w:w="2519" w:type="dxa"/>
          </w:tcPr>
          <w:p w14:paraId="7DA85D6D" w14:textId="607B986C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4323336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16F58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160F4E">
              <w:t>Fully implemented and working</w:t>
            </w:r>
          </w:p>
          <w:p w14:paraId="3F150BC5" w14:textId="77777777" w:rsidR="00160F4E" w:rsidRDefault="00000000" w:rsidP="00160F4E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261875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Partially implemented</w:t>
            </w:r>
          </w:p>
          <w:p w14:paraId="1A96DCDD" w14:textId="25715112" w:rsidR="00160F4E" w:rsidRDefault="00000000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41856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60F4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60F4E">
              <w:t>Not attempted</w:t>
            </w:r>
          </w:p>
        </w:tc>
        <w:tc>
          <w:tcPr>
            <w:tcW w:w="1625" w:type="dxa"/>
          </w:tcPr>
          <w:p w14:paraId="28A3CFF8" w14:textId="5F668DED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 1+ row=1, seat=1 + Option 7</w:t>
            </w:r>
          </w:p>
        </w:tc>
        <w:tc>
          <w:tcPr>
            <w:tcW w:w="1494" w:type="dxa"/>
          </w:tcPr>
          <w:p w14:paraId="2F6E3416" w14:textId="2C412B4B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reating a new object from Ticket class with constructor</w:t>
            </w:r>
          </w:p>
        </w:tc>
        <w:tc>
          <w:tcPr>
            <w:tcW w:w="1490" w:type="dxa"/>
          </w:tcPr>
          <w:p w14:paraId="31D10569" w14:textId="4C89411F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Creating a new object from Ticket class with constructor</w:t>
            </w:r>
          </w:p>
        </w:tc>
        <w:tc>
          <w:tcPr>
            <w:tcW w:w="1497" w:type="dxa"/>
          </w:tcPr>
          <w:p w14:paraId="3AC969AE" w14:textId="42D1AB93" w:rsidR="00160F4E" w:rsidRDefault="00616F58" w:rsidP="00160F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F1136D" w14:paraId="7165059A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55916A8F" w14:textId="0F3AB387" w:rsidR="00F1136D" w:rsidRDefault="00F1136D" w:rsidP="00F1136D">
            <w:r>
              <w:t>11</w:t>
            </w:r>
          </w:p>
        </w:tc>
        <w:tc>
          <w:tcPr>
            <w:tcW w:w="2519" w:type="dxa"/>
          </w:tcPr>
          <w:p w14:paraId="3F39A5E9" w14:textId="375DE9AE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99406784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6D">
              <w:t>Fully implemented and working</w:t>
            </w:r>
          </w:p>
          <w:p w14:paraId="219EA201" w14:textId="77777777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145340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Partially implemented</w:t>
            </w:r>
          </w:p>
          <w:p w14:paraId="46B1CFC8" w14:textId="5DB9C958" w:rsidR="00F1136D" w:rsidRDefault="00000000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4253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Not attempted</w:t>
            </w:r>
          </w:p>
        </w:tc>
        <w:tc>
          <w:tcPr>
            <w:tcW w:w="1625" w:type="dxa"/>
          </w:tcPr>
          <w:p w14:paraId="2E7D11B6" w14:textId="4260615F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 1 + row=1,seat=1 +option</w:t>
            </w:r>
            <w:r w:rsidR="003C6FF8">
              <w:t xml:space="preserve">1 </w:t>
            </w:r>
            <w:r>
              <w:t xml:space="preserve">row=2, seat=1 + Option </w:t>
            </w:r>
            <w:r w:rsidR="003C6FF8">
              <w:t>7</w:t>
            </w:r>
          </w:p>
        </w:tc>
        <w:tc>
          <w:tcPr>
            <w:tcW w:w="1494" w:type="dxa"/>
          </w:tcPr>
          <w:p w14:paraId="0F1D35BB" w14:textId="59DAEF6C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int </w:t>
            </w:r>
            <w:r w:rsidR="003C6FF8">
              <w:t>details of the ticket</w:t>
            </w:r>
          </w:p>
        </w:tc>
        <w:tc>
          <w:tcPr>
            <w:tcW w:w="1490" w:type="dxa"/>
          </w:tcPr>
          <w:p w14:paraId="6EA30CC4" w14:textId="4D8B7FA8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nt details of the ticket</w:t>
            </w:r>
          </w:p>
        </w:tc>
        <w:tc>
          <w:tcPr>
            <w:tcW w:w="1497" w:type="dxa"/>
          </w:tcPr>
          <w:p w14:paraId="002DA023" w14:textId="4A3A1C01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F1136D" w14:paraId="7641CA8C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61101993" w14:textId="3554B6B3" w:rsidR="00F1136D" w:rsidRDefault="00F1136D" w:rsidP="00F1136D">
            <w:r>
              <w:t>12</w:t>
            </w:r>
          </w:p>
        </w:tc>
        <w:tc>
          <w:tcPr>
            <w:tcW w:w="2519" w:type="dxa"/>
          </w:tcPr>
          <w:p w14:paraId="06DF775C" w14:textId="184AD4DA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19542793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6D">
              <w:t>Fully implemented and working</w:t>
            </w:r>
          </w:p>
          <w:p w14:paraId="45F2BEF1" w14:textId="77777777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53395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Partially implemented</w:t>
            </w:r>
          </w:p>
          <w:p w14:paraId="41B21629" w14:textId="0C93F813" w:rsidR="00F1136D" w:rsidRDefault="00000000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948036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Not attempted</w:t>
            </w:r>
          </w:p>
        </w:tc>
        <w:tc>
          <w:tcPr>
            <w:tcW w:w="1625" w:type="dxa"/>
          </w:tcPr>
          <w:p w14:paraId="6809031A" w14:textId="0A4721EA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Option 1 + row = 3, seat = 10 + name + surname + email + price + option </w:t>
            </w:r>
            <w:r>
              <w:t>3</w:t>
            </w:r>
          </w:p>
        </w:tc>
        <w:tc>
          <w:tcPr>
            <w:tcW w:w="1494" w:type="dxa"/>
          </w:tcPr>
          <w:p w14:paraId="3CC8DEFA" w14:textId="72FC00CD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ncel the ticket you purchased and remove from the list</w:t>
            </w:r>
          </w:p>
        </w:tc>
        <w:tc>
          <w:tcPr>
            <w:tcW w:w="1490" w:type="dxa"/>
          </w:tcPr>
          <w:p w14:paraId="011EF132" w14:textId="7F9325C3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ncel the ticket you purchased and remove from the list</w:t>
            </w:r>
          </w:p>
        </w:tc>
        <w:tc>
          <w:tcPr>
            <w:tcW w:w="1497" w:type="dxa"/>
          </w:tcPr>
          <w:p w14:paraId="1B17AC82" w14:textId="7F860241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F1136D" w14:paraId="79302A12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7E075D67" w14:textId="0F346181" w:rsidR="00F1136D" w:rsidRDefault="00F1136D" w:rsidP="00F1136D">
            <w:r>
              <w:t>13</w:t>
            </w:r>
          </w:p>
        </w:tc>
        <w:tc>
          <w:tcPr>
            <w:tcW w:w="2519" w:type="dxa"/>
          </w:tcPr>
          <w:p w14:paraId="52EB516D" w14:textId="688A2CD7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63948796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6D">
              <w:t>Fully implemented and working</w:t>
            </w:r>
          </w:p>
          <w:p w14:paraId="289FAE59" w14:textId="77777777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24372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Partially implemented</w:t>
            </w:r>
          </w:p>
          <w:p w14:paraId="7B973B9D" w14:textId="10F04774" w:rsidR="00F1136D" w:rsidRDefault="00000000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158881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Not attempted</w:t>
            </w:r>
          </w:p>
        </w:tc>
        <w:tc>
          <w:tcPr>
            <w:tcW w:w="1625" w:type="dxa"/>
          </w:tcPr>
          <w:p w14:paraId="73D6F855" w14:textId="4BB2BFD0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Option 1 + row = 3, seat = 10 + name + surname + email + price + option </w:t>
            </w:r>
            <w:r>
              <w:t>7</w:t>
            </w:r>
          </w:p>
        </w:tc>
        <w:tc>
          <w:tcPr>
            <w:tcW w:w="1494" w:type="dxa"/>
          </w:tcPr>
          <w:p w14:paraId="1901D04A" w14:textId="7DD6F5C0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play </w:t>
            </w:r>
            <w:r w:rsidR="003C6FF8">
              <w:t>the details of the ticket you purchased</w:t>
            </w:r>
          </w:p>
        </w:tc>
        <w:tc>
          <w:tcPr>
            <w:tcW w:w="1490" w:type="dxa"/>
          </w:tcPr>
          <w:p w14:paraId="75A060A6" w14:textId="0E742EA2" w:rsidR="00F1136D" w:rsidRDefault="003C6FF8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play the details of the ticket you purchased</w:t>
            </w:r>
            <w:r w:rsidR="00F1136D">
              <w:t>”</w:t>
            </w:r>
          </w:p>
        </w:tc>
        <w:tc>
          <w:tcPr>
            <w:tcW w:w="1497" w:type="dxa"/>
          </w:tcPr>
          <w:p w14:paraId="24A8C23B" w14:textId="52DEEED4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F1136D" w14:paraId="20876C5D" w14:textId="77777777" w:rsidTr="009F5B51">
        <w:trPr>
          <w:gridAfter w:val="2"/>
          <w:wAfter w:w="31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043CE644" w14:textId="3533638A" w:rsidR="00F1136D" w:rsidRDefault="00F1136D" w:rsidP="00F1136D">
            <w:r>
              <w:t>14</w:t>
            </w:r>
          </w:p>
        </w:tc>
        <w:tc>
          <w:tcPr>
            <w:tcW w:w="2519" w:type="dxa"/>
          </w:tcPr>
          <w:p w14:paraId="29AFC5BD" w14:textId="410FED3F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3729032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r w:rsidR="00F1136D">
              <w:t>Fully implemented and working</w:t>
            </w:r>
          </w:p>
          <w:p w14:paraId="5741AE96" w14:textId="77777777" w:rsidR="00F1136D" w:rsidRDefault="00000000" w:rsidP="00F1136D">
            <w:pPr>
              <w:tabs>
                <w:tab w:val="center" w:pos="110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846128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Partially implemented</w:t>
            </w:r>
          </w:p>
          <w:p w14:paraId="2F5A618C" w14:textId="0DD3A2E9" w:rsidR="00F1136D" w:rsidRDefault="00000000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id w:val="-1020697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113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1136D">
              <w:t>Not attempted</w:t>
            </w:r>
          </w:p>
        </w:tc>
        <w:tc>
          <w:tcPr>
            <w:tcW w:w="1625" w:type="dxa"/>
          </w:tcPr>
          <w:p w14:paraId="395CFD18" w14:textId="5C89B524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Option 1 + row = 3, seat = 10 + name + surname + email + price + option 8</w:t>
            </w:r>
          </w:p>
        </w:tc>
        <w:tc>
          <w:tcPr>
            <w:tcW w:w="1494" w:type="dxa"/>
          </w:tcPr>
          <w:p w14:paraId="3F665544" w14:textId="7E03525C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ing ticket information from cheapest price to  highest.</w:t>
            </w:r>
          </w:p>
        </w:tc>
        <w:tc>
          <w:tcPr>
            <w:tcW w:w="1490" w:type="dxa"/>
          </w:tcPr>
          <w:p w14:paraId="53E1D97C" w14:textId="51C1FD02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rting ticket information from cheapest price to  highest.</w:t>
            </w:r>
          </w:p>
        </w:tc>
        <w:tc>
          <w:tcPr>
            <w:tcW w:w="1497" w:type="dxa"/>
          </w:tcPr>
          <w:p w14:paraId="1A614457" w14:textId="4F67FE16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rrect</w:t>
            </w:r>
          </w:p>
        </w:tc>
      </w:tr>
      <w:tr w:rsidR="00F1136D" w14:paraId="5DC33B3D" w14:textId="77777777" w:rsidTr="009F5B51">
        <w:trPr>
          <w:gridAfter w:val="1"/>
          <w:wAfter w:w="2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49CCA230" w14:textId="18757319" w:rsidR="00F1136D" w:rsidRDefault="00F1136D" w:rsidP="00F1136D">
            <w:r>
              <w:t>15</w:t>
            </w:r>
          </w:p>
        </w:tc>
        <w:tc>
          <w:tcPr>
            <w:tcW w:w="8631" w:type="dxa"/>
            <w:gridSpan w:val="6"/>
          </w:tcPr>
          <w:p w14:paraId="0DBEC19D" w14:textId="7307D79B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plain which testing strategy did you take (e.g., how you tested that the output is correct, different inputs, different values, wrong values, etc.)</w:t>
            </w:r>
          </w:p>
          <w:p w14:paraId="0EE7519E" w14:textId="490AC549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36D">
              <w:t>To check for errors, I inputted a wide range of values while testing my code using incorrect inputs in locations where a different type of input was required. Out of range input values.</w:t>
            </w:r>
          </w:p>
          <w:p w14:paraId="78A9116B" w14:textId="77777777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6E2661" w14:textId="77777777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D8260AB" w14:textId="090E375A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1136D" w14:paraId="69C62750" w14:textId="77777777" w:rsidTr="009F5B51">
        <w:trPr>
          <w:gridAfter w:val="1"/>
          <w:wAfter w:w="25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37" w:type="dxa"/>
          </w:tcPr>
          <w:p w14:paraId="47F8F2A3" w14:textId="1BB24BC2" w:rsidR="00F1136D" w:rsidRDefault="00F1136D" w:rsidP="00F1136D">
            <w:r>
              <w:t>16</w:t>
            </w:r>
          </w:p>
        </w:tc>
        <w:tc>
          <w:tcPr>
            <w:tcW w:w="8631" w:type="dxa"/>
            <w:gridSpan w:val="6"/>
          </w:tcPr>
          <w:p w14:paraId="37E1A3F8" w14:textId="77777777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d you include comments in your code? Is your code idented? Did you use your own functions? Are your variable names informative?</w:t>
            </w:r>
          </w:p>
          <w:p w14:paraId="79484BC6" w14:textId="2F230CEA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36D">
              <w:t>To describe each method's purpose, I have added comments. applied my own functions in addition, and gave the parameters names that were descriptive</w:t>
            </w:r>
          </w:p>
          <w:p w14:paraId="065AF06D" w14:textId="665C2D72" w:rsidR="00F1136D" w:rsidRDefault="00F1136D" w:rsidP="00F1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42F3056" w14:textId="6E71B330" w:rsidR="00160F4E" w:rsidRDefault="00160F4E">
      <w:r>
        <w:t>Are there any parts of the coursework which you would like to get feedback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F208D" w14:paraId="0BAA9A71" w14:textId="77777777" w:rsidTr="006F208D">
        <w:tc>
          <w:tcPr>
            <w:tcW w:w="9016" w:type="dxa"/>
          </w:tcPr>
          <w:p w14:paraId="7506E65D" w14:textId="77777777" w:rsidR="006F208D" w:rsidRDefault="006F208D"/>
          <w:p w14:paraId="058BFD3C" w14:textId="77777777" w:rsidR="006F208D" w:rsidRDefault="006F208D"/>
          <w:p w14:paraId="5A83C1B1" w14:textId="1B7997E0" w:rsidR="006F208D" w:rsidRDefault="006F208D"/>
        </w:tc>
      </w:tr>
    </w:tbl>
    <w:p w14:paraId="10DC7292" w14:textId="4812B5C3" w:rsidR="006F208D" w:rsidRPr="00655495" w:rsidRDefault="00655495">
      <w:pPr>
        <w:rPr>
          <w:b/>
          <w:bCs/>
        </w:rPr>
      </w:pPr>
      <w:r w:rsidRPr="00655495">
        <w:rPr>
          <w:b/>
          <w:bCs/>
        </w:rPr>
        <w:t>DEMO: You will have to demonstrate your understanding of your code during a tutorial (week 10 or 11).</w:t>
      </w:r>
      <w:r w:rsidR="00050CAB">
        <w:rPr>
          <w:b/>
          <w:bCs/>
        </w:rPr>
        <w:t xml:space="preserve"> Remember to reference any websites, or technologies that you used in this coursework.</w:t>
      </w:r>
      <w:r w:rsidR="00C05FEC">
        <w:rPr>
          <w:b/>
          <w:bCs/>
        </w:rPr>
        <w:t xml:space="preserve"> Tasks </w:t>
      </w:r>
      <w:r w:rsidR="0008229C">
        <w:rPr>
          <w:b/>
          <w:bCs/>
        </w:rPr>
        <w:t>9-15 will not be marked if you do not attend the demo.</w:t>
      </w:r>
    </w:p>
    <w:sectPr w:rsidR="006F208D" w:rsidRPr="006554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3F31F" w14:textId="77777777" w:rsidR="00937F27" w:rsidRDefault="00937F27" w:rsidP="00160F4E">
      <w:pPr>
        <w:spacing w:after="0" w:line="240" w:lineRule="auto"/>
      </w:pPr>
      <w:r>
        <w:separator/>
      </w:r>
    </w:p>
  </w:endnote>
  <w:endnote w:type="continuationSeparator" w:id="0">
    <w:p w14:paraId="65961C82" w14:textId="77777777" w:rsidR="00937F27" w:rsidRDefault="00937F27" w:rsidP="00160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2FBA1" w14:textId="77777777" w:rsidR="00937F27" w:rsidRDefault="00937F27" w:rsidP="00160F4E">
      <w:pPr>
        <w:spacing w:after="0" w:line="240" w:lineRule="auto"/>
      </w:pPr>
      <w:r>
        <w:separator/>
      </w:r>
    </w:p>
  </w:footnote>
  <w:footnote w:type="continuationSeparator" w:id="0">
    <w:p w14:paraId="10629BEF" w14:textId="77777777" w:rsidR="00937F27" w:rsidRDefault="00937F27" w:rsidP="00160F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je3MDOwMDEztTRW0lEKTi0uzszPAykwqgUAVUU50iwAAAA="/>
  </w:docVars>
  <w:rsids>
    <w:rsidRoot w:val="00160F4E"/>
    <w:rsid w:val="000043D0"/>
    <w:rsid w:val="00050CAB"/>
    <w:rsid w:val="0008229C"/>
    <w:rsid w:val="00160F4E"/>
    <w:rsid w:val="001836B2"/>
    <w:rsid w:val="00211FA8"/>
    <w:rsid w:val="003371A4"/>
    <w:rsid w:val="00387300"/>
    <w:rsid w:val="003C2F62"/>
    <w:rsid w:val="003C6FF8"/>
    <w:rsid w:val="00415365"/>
    <w:rsid w:val="00545C99"/>
    <w:rsid w:val="005D5E9E"/>
    <w:rsid w:val="00616F58"/>
    <w:rsid w:val="00655495"/>
    <w:rsid w:val="006A681A"/>
    <w:rsid w:val="006F208D"/>
    <w:rsid w:val="00740EA2"/>
    <w:rsid w:val="00757940"/>
    <w:rsid w:val="0085278D"/>
    <w:rsid w:val="00937F27"/>
    <w:rsid w:val="009F5B51"/>
    <w:rsid w:val="00A45FFD"/>
    <w:rsid w:val="00A76AB0"/>
    <w:rsid w:val="00AE67EE"/>
    <w:rsid w:val="00B051B7"/>
    <w:rsid w:val="00B1649A"/>
    <w:rsid w:val="00BD053F"/>
    <w:rsid w:val="00C05FEC"/>
    <w:rsid w:val="00CB05A4"/>
    <w:rsid w:val="00D14DBE"/>
    <w:rsid w:val="00DA1F1A"/>
    <w:rsid w:val="00DC6583"/>
    <w:rsid w:val="00E12F07"/>
    <w:rsid w:val="00EC4B32"/>
    <w:rsid w:val="00F1136D"/>
    <w:rsid w:val="00F235C6"/>
    <w:rsid w:val="00F26EFE"/>
    <w:rsid w:val="00F53ABA"/>
    <w:rsid w:val="00F60343"/>
    <w:rsid w:val="00F72095"/>
    <w:rsid w:val="00FA2128"/>
    <w:rsid w:val="00FE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FD491"/>
  <w15:chartTrackingRefBased/>
  <w15:docId w15:val="{E7B33D19-6EB7-42A4-9304-14F527323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0F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160F4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minster</Company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r Bonmati Coll;S.H.R.B. Sugathadasa</dc:creator>
  <cp:keywords/>
  <dc:description/>
  <cp:lastModifiedBy>Ranujitha Sugathadasa</cp:lastModifiedBy>
  <cp:revision>6</cp:revision>
  <dcterms:created xsi:type="dcterms:W3CDTF">2023-03-23T07:54:00Z</dcterms:created>
  <dcterms:modified xsi:type="dcterms:W3CDTF">2023-03-23T12:11:00Z</dcterms:modified>
</cp:coreProperties>
</file>